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เกิดขึ้นและผู้คนในหมู่บ้านนี้ทำนาประกอบอาชีพทำนาด้วยสภาพภูมิประเทศนะครับก็มีชาวนาอยู่คนหนึ่งนะครับ เป็นคนโอบอ้อมอารีความโอบอ้อมอารีนะ หน้าตาน่ารักมากเลยคนนี้นะครับชาวนานี่ก็จะต้องเดินไปทำนาทุกวันใช่ไหมครับในระหว่างที่เดินไปทำนานี่ใช่ไหมครับ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นิทานเรื่องนี้ให้แง่คิด คุณธรรมอะไรกับเราครับ นักเรียนลองตอบครูสิครับ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ไปดูคำถามที่ 1 กันนะครับ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ตัวละครสำคัญของเรื่องนี้นะคะ มี 2ตัวละครค่ะ คือ 1. ชาวนาค่ะ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นิทานเรื่องชาวนากับงูเห่าเกิดขึ้นที่ใด ใครก็ได้ยกมือก่อนตอบคำถามครับ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ใช่ครับ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นิทานเรื่องชาวนากับงูเห่าเกิดขึ้นเวลาใด ข้อนี้ง่ายมากตอบคำถามครับเฉลยครับ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มีไหมคะครูปรเมษฐ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นักเรียนที่ตอบคำถามได้ถูกต้องครับ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ปัญหาที่เกิดขึ้นในเรื่องชาวนากับงูเห่าคืออะไร ปัญหาที่เกิดขึ้นในเรื่องชาวนากับงูเห่าคือตอบคำถามครับ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ไปตอบคำถามกันเลยดีกว่าครับเรามาถึงคำถามข้อสุดท้ายกันแล้วนะครับ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ั่นเองค่ะอาจจะนำภัยมาสู่ตนเองได้ค่ะ ตรงกับสำนวนที่ว่าทำคุณบูชาโทษโปรดสัตว์ได้บาปนั่นเองค่ะครูปรเมษฐเราไปศึกษาเรื่องหลักการเขียนแผนภาพกันดีกว่าครับนักเรียนครับ จุดประสงค์การเรียนรู้ในชั่วโมงนี้ครับ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นักเรียน อ่านพร้อม ๆ กันเลยค่ะนักเรียนเขียนแผนภาพโครงเรื่องได้ค่ะส่วนข้อ 3 ค่ะ ข้อ 3 คืออะไรคะ ข้อ 3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นี่ก็คือเรื่องที่นักเรียนจะต้องปฏิบัติในชั่วโมงนี้นั่นเองครับครูมีคำถามมาอีกแล้วครับ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เขียนวันที่ให้เรียบร้อยนะครับ คำถามข้อที่ 2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ครูให้เวลาในการคัดลอกคำถามนะครับ2 นาที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เดี๋ยวครูจะมีกิจกรรมให้นักเรียนทำนะครับ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เป็นแผนผังความคิดในสมุดของตนเองนะครับ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ให้นักเรียนได้ศึกษาใบความรู้เป็นเวลา 10 นาทีค่ะพร้อมแล้วหรือยังคะนักเรียน ใบควา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หลักการเขียนแผนภาพโครงเรื่องค่ะหาตัวละครสำคัญให้ได้ก่อนค่ะ เราไปดูข้อ 2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ทันทีอ่าว เจ้าแกะน้อย เจ้าจะมากินน้ำไม่ใช่หรือทำไมรีบด่วนกลับเสียล่ะ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ตัวละครสำคัญคือใครบ้างนะครับนักเรียน อ่านเลยครับลูกแกะกับจระเข้นะครับ พอตัวละครสำคัญแล้วเป็นอะไรครับครูคณิตา</w:t>
      </w:r>
    </w:p>
    <w:p>
      <w:pPr>
        <w:pStyle w:val="BodyText"/>
      </w:pPr>
      <w:r>
        <w:t xml:space="preserve">(คุณครูคณิตา)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บฝั่งแม่น้ำแห่นหนึ่งค่ะ</w:t>
      </w:r>
    </w:p>
    <w:p>
      <w:pPr>
        <w:pStyle w:val="BodyText"/>
      </w:pPr>
      <w:r>
        <w:t xml:space="preserve">(คุณครูปรเมษฐ)มีตัวละครแล้วใช่ไหมครับ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แผนผังอะไรเอ่ย เฉลยค่ะ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DLTV ห้อง 5770) ๑o นิทานพื้นบ้าน (การเขียนแผนภาพโครงเรื่อง) ๑๗ มิ.ย.๖๔ (มีใบงาน และใบความรู้) ภูมิ</dc:title>
  <dc:creator/>
  <cp:keywords/>
  <dcterms:created xsi:type="dcterms:W3CDTF">2022-06-13T08:24:27Z</dcterms:created>
  <dcterms:modified xsi:type="dcterms:W3CDTF">2022-06-13T08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18 น.</vt:lpwstr>
  </property>
  <property fmtid="{D5CDD505-2E9C-101B-9397-08002B2CF9AE}" pid="3" name="subtitle">
    <vt:lpwstr/>
  </property>
</Properties>
</file>